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755A" w:rsidRDefault="00873430">
      <w:r w:rsidRPr="00873430">
        <w:rPr>
          <w:noProof/>
        </w:rPr>
        <w:drawing>
          <wp:inline distT="0" distB="0" distL="0" distR="0">
            <wp:extent cx="5943600" cy="8241669"/>
            <wp:effectExtent l="0" t="0" r="0" b="6985"/>
            <wp:docPr id="1" name="Picture 1" descr="C:\Users\langzx\AppData\Local\Temp\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angzx\AppData\Local\Temp\Image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41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430" w:rsidRDefault="00873430" w:rsidP="00873430">
      <w:r>
        <w:lastRenderedPageBreak/>
        <w:t>Min</w:t>
      </w:r>
    </w:p>
    <w:p w:rsidR="00873430" w:rsidRDefault="00873430" w:rsidP="00873430">
      <w:r>
        <w:t xml:space="preserve"> OBJECTIV:</w:t>
      </w:r>
    </w:p>
    <w:p w:rsidR="00873430" w:rsidRDefault="00873430" w:rsidP="00873430">
      <w:r>
        <w:t xml:space="preserve">   1 cost - 1 </w:t>
      </w:r>
      <w:proofErr w:type="spellStart"/>
      <w:r>
        <w:t>sed</w:t>
      </w:r>
      <w:proofErr w:type="spellEnd"/>
      <w:r>
        <w:t xml:space="preserve"> - 1 </w:t>
      </w:r>
      <w:proofErr w:type="spellStart"/>
      <w:r>
        <w:t>hab</w:t>
      </w:r>
      <w:proofErr w:type="spellEnd"/>
    </w:p>
    <w:p w:rsidR="00873430" w:rsidRDefault="00873430" w:rsidP="00873430"/>
    <w:p w:rsidR="00873430" w:rsidRDefault="00873430" w:rsidP="00873430">
      <w:r>
        <w:t>Subject to:</w:t>
      </w:r>
    </w:p>
    <w:p w:rsidR="00873430" w:rsidRDefault="00873430" w:rsidP="00873430">
      <w:proofErr w:type="spellStart"/>
      <w:r>
        <w:t>Obj_Cost</w:t>
      </w:r>
      <w:proofErr w:type="spellEnd"/>
      <w:r>
        <w:t>: 1549.34225x_0_0 + 1549.34225x_0_1 + 1549.34225x_0_2 + 1549.34225x_0_3 + 1549.34225x_0_4 + 1549.34225x_0_5 + 1549.34225x_0_6 + 1549.34225x_0_7 + 1549.34225x_0_8</w:t>
      </w:r>
    </w:p>
    <w:p w:rsidR="00873430" w:rsidRDefault="00873430" w:rsidP="00873430">
      <w:r>
        <w:t xml:space="preserve"> + 561.24337x_1_0 + 561.24337x_1_1 + 561.24337x_1_2 + 561.24337x_1_3 + 561.24337x_1_4 + 561.24337x_1_5 + 561.24337x_1_6 + 561.24337x_1_7 + 561.24337x_1_8</w:t>
      </w:r>
    </w:p>
    <w:p w:rsidR="00873430" w:rsidRDefault="00873430" w:rsidP="00873430">
      <w:r>
        <w:t xml:space="preserve"> + 61171.88173x_2_0 + 61171.88173x_2_1 + 61171.88173x_2_2 + 61171.88173x_2_3 + 61171.88173x_2_4 + 61171.88173x_2_5 + 61171.88173x_2_6 + 61171.88173x_2_7 + 61171.88173x_2_8</w:t>
      </w:r>
      <w:r>
        <w:t xml:space="preserve"> </w:t>
      </w:r>
      <w:r w:rsidRPr="00873430">
        <w:t xml:space="preserve">- </w:t>
      </w:r>
      <w:proofErr w:type="spellStart"/>
      <w:r w:rsidRPr="00873430">
        <w:t>hab</w:t>
      </w:r>
      <w:proofErr w:type="spellEnd"/>
      <w:r w:rsidRPr="00873430">
        <w:t xml:space="preserve"> = 0</w:t>
      </w:r>
    </w:p>
    <w:p w:rsidR="00873430" w:rsidRDefault="00873430" w:rsidP="00873430">
      <w:r>
        <w:t>clus1: x_5987_0 + x_5987_1 + x_5987_2 + x_5987_3 + x_5987_4 + x_5987_5 + x_5987_6 + x_5987_7 + x_5987_8 - y1&gt;=0</w:t>
      </w:r>
    </w:p>
    <w:p w:rsidR="00873430" w:rsidRDefault="00873430" w:rsidP="00873430">
      <w:r>
        <w:t>clus2: x_1118_0 + x_1118_1 + x_1118_2 + x_1118_3 + x_1118_4 + x_1118_5 + x_1118_6 + x_1118_7 + x_1118_8</w:t>
      </w:r>
    </w:p>
    <w:p w:rsidR="00873430" w:rsidRDefault="00873430" w:rsidP="00873430">
      <w:r>
        <w:t xml:space="preserve"> + x_1119_0 + x_1119_1 + x_1119_2 + x_1119_3 + x_1119_4 + x_1119_5 + x_1119_6 + x_1119_7 + x_1119_8</w:t>
      </w:r>
    </w:p>
    <w:p w:rsidR="00873430" w:rsidRDefault="00873430" w:rsidP="00873430">
      <w:r>
        <w:t xml:space="preserve"> + x_1123_0 + x_1123_1 + x_1123_2 + x_1123_3 + x_1123_4 + x_1123_5 + x_1123_6 + x_1123_7 + x_1123_8 - y2&gt;=0</w:t>
      </w:r>
    </w:p>
    <w:p w:rsidR="00873430" w:rsidRDefault="00873430" w:rsidP="00873430">
      <w:r>
        <w:t>clus3: x_564_0 + x_564_1 + x_564_2 + x_564_3 + x_564_4 + x_564_5 + x_564_6 + x_564_7 + x_564_8 - y3&gt;=0</w:t>
      </w:r>
    </w:p>
    <w:p w:rsidR="00873430" w:rsidRDefault="00873430" w:rsidP="00873430">
      <w:r>
        <w:t>cluster1_5987: y1 - x_5987_0 - x_5987_1 - x_5987_2 - x_5987_3 - x_5987_4 - x_5987_5 - x_5987_6 - x_5987_7 - x_5987_8 &gt;= 0</w:t>
      </w:r>
    </w:p>
    <w:p w:rsidR="00873430" w:rsidRDefault="00873430" w:rsidP="00873430">
      <w:r>
        <w:t>cluster2_1118: y2 - x_1118_0 - x_1118_1 - x_1118_2 - x_1118_3 - x_1118_4 - x_1118_5 - x_1118_6 - x_1118_7 - x_1118_8 &gt;= 0</w:t>
      </w:r>
    </w:p>
    <w:p w:rsidR="00873430" w:rsidRDefault="00873430" w:rsidP="00873430">
      <w:r>
        <w:t>cluster2_1119: y2 - x_1119_0 - x_1119_1 - x_1119_2 - x_1119_3 - x_1119_4 - x_1119_5 - x_1119_6 - x_1119_7 - x_1119_8 &gt;= 0</w:t>
      </w:r>
    </w:p>
    <w:p w:rsidR="00873430" w:rsidRDefault="00873430" w:rsidP="00873430">
      <w:r>
        <w:t>cluster2_1123: y2 - x_1123_0 - x_1123_1 - x_1123_2 - x_1123_3 - x_1123_4 - x_1123_5 - x_1123_6 - x_1123_7 - x_1123_8 &gt;= 0</w:t>
      </w:r>
    </w:p>
    <w:p w:rsidR="00873430" w:rsidRDefault="00873430" w:rsidP="00873430">
      <w:r>
        <w:t>cluster3_564: y3 - x_564_0 - x_564_1 - x_564_2 - x_564_3 - x_564_4 - x_564_5 - x_564_6 - x_564_7 - x_564_8 &gt;= 0</w:t>
      </w:r>
    </w:p>
    <w:p w:rsidR="00873430" w:rsidRDefault="00873430" w:rsidP="00873430">
      <w:r>
        <w:t>cluster4_4317: y4 - x_4317_0 - x_4317_1 - x_4317_2 - x_4317_3 - x_4317_4 - x_4317_5 - x_4317_6 - x_4317_7 - x_4317_8 &gt;= 0</w:t>
      </w:r>
    </w:p>
    <w:p w:rsidR="00873430" w:rsidRDefault="00873430" w:rsidP="00873430">
      <w:r>
        <w:lastRenderedPageBreak/>
        <w:t xml:space="preserve">Scen0: x_0_0 + x_0_1 + x_0_2 + x_0_3 + x_0_4 + x_0_5 + x_0_6 + x_0_7 + x_0_8 &lt;=1 </w:t>
      </w:r>
    </w:p>
    <w:p w:rsidR="00873430" w:rsidRDefault="00873430" w:rsidP="00873430">
      <w:r>
        <w:t xml:space="preserve">Scen1: x_1_0 + x_1_1 + x_1_2 + x_1_3 + x_1_4 + x_1_5 + x_1_6 + x_1_7 + x_1_8 &lt;=1 </w:t>
      </w:r>
    </w:p>
    <w:p w:rsidR="00873430" w:rsidRDefault="00873430" w:rsidP="00873430">
      <w:r>
        <w:t xml:space="preserve">Scen2: x_2_0 + x_2_1 + x_2_2 + x_2_3 + x_2_4 + x_2_5 + x_2_6 + x_2_7 + x_2_8 &lt;=1 </w:t>
      </w:r>
    </w:p>
    <w:p w:rsidR="00873430" w:rsidRDefault="00873430" w:rsidP="00873430">
      <w:r>
        <w:t xml:space="preserve">Scen3: x_3_0 + x_3_1 + x_3_2 + x_3_3 + x_3_4 + x_3_5 + x_3_6 + x_3_7 + x_3_8 &lt;=1 </w:t>
      </w:r>
    </w:p>
    <w:p w:rsidR="00873430" w:rsidRDefault="00873430" w:rsidP="00873430">
      <w:r>
        <w:t xml:space="preserve">Scen4: x_4_0 + x_4_1 + x_4_2 + x_4_3 + x_4_4 + x_4_5 + x_4_6 + x_4_7 + x_4_8 &lt;=1 </w:t>
      </w:r>
    </w:p>
    <w:p w:rsidR="00873430" w:rsidRDefault="00873430" w:rsidP="00873430">
      <w:r>
        <w:t>Scen5: x_5_0 + x_5_1 + x_5_2 + x_5_3 + x_5_4 + x_5_5 + x_5_6 + x_5_7 + x_5_8 &lt;=1</w:t>
      </w:r>
    </w:p>
    <w:p w:rsidR="00873430" w:rsidRDefault="00873430" w:rsidP="00873430">
      <w:r>
        <w:t xml:space="preserve">Scen7720: x_7720_0 + x_7720_1 + x_7720_2 + x_7720_3 + x_7720_4 + x_7720_5 + x_7720_6 + x_7720_7 + x_7720_8 &lt;=1 </w:t>
      </w:r>
    </w:p>
    <w:p w:rsidR="00873430" w:rsidRDefault="00873430" w:rsidP="00873430">
      <w:r>
        <w:t xml:space="preserve">Scen7721: x_7721_0 + x_7721_1 + x_7721_2 + x_7721_3 + x_7721_4 + x_7721_5 + x_7721_6 + x_7721_7 + x_7721_8 &lt;=1 </w:t>
      </w:r>
    </w:p>
    <w:p w:rsidR="00873430" w:rsidRDefault="00873430" w:rsidP="00873430"/>
    <w:p w:rsidR="00873430" w:rsidRDefault="00873430" w:rsidP="00873430">
      <w:r>
        <w:t>Bounds</w:t>
      </w:r>
    </w:p>
    <w:p w:rsidR="00873430" w:rsidRDefault="00873430" w:rsidP="00873430">
      <w:r>
        <w:t xml:space="preserve"> </w:t>
      </w:r>
      <w:proofErr w:type="spellStart"/>
      <w:proofErr w:type="gramStart"/>
      <w:r>
        <w:t>sed</w:t>
      </w:r>
      <w:proofErr w:type="spellEnd"/>
      <w:proofErr w:type="gramEnd"/>
      <w:r>
        <w:t xml:space="preserve"> &gt; 0</w:t>
      </w:r>
    </w:p>
    <w:p w:rsidR="00873430" w:rsidRDefault="00873430" w:rsidP="00873430">
      <w:proofErr w:type="gramStart"/>
      <w:r>
        <w:t>cost</w:t>
      </w:r>
      <w:proofErr w:type="gramEnd"/>
      <w:r>
        <w:t xml:space="preserve"> &gt; 0</w:t>
      </w:r>
    </w:p>
    <w:p w:rsidR="00873430" w:rsidRDefault="00873430" w:rsidP="00873430">
      <w:r>
        <w:t>Binary</w:t>
      </w:r>
    </w:p>
    <w:p w:rsidR="00873430" w:rsidRDefault="00873430" w:rsidP="00873430">
      <w:r>
        <w:t xml:space="preserve">x_0_0 x_0_1 x_0_2 x_0_3 x_0_4 x_0_5 x_0_6 x_0_7 x_0_8 </w:t>
      </w:r>
    </w:p>
    <w:p w:rsidR="00873430" w:rsidRDefault="00873430" w:rsidP="00873430">
      <w:r>
        <w:t xml:space="preserve">x_1_0 x_1_1 x_1_2 x_1_3 x_1_4 x_1_5 x_1_6 x_1_7 x_1_8 </w:t>
      </w:r>
    </w:p>
    <w:p w:rsidR="00873430" w:rsidRDefault="00873430" w:rsidP="00873430">
      <w:r>
        <w:t>x_2_0 x_2_1 x_2_2 x_2_3 x_2_4 x_2_5 x_2_6 x_2_7 x_2_8</w:t>
      </w:r>
    </w:p>
    <w:p w:rsidR="00873430" w:rsidRDefault="00873430" w:rsidP="00873430"/>
    <w:p w:rsidR="00873430" w:rsidRDefault="00873430" w:rsidP="00873430">
      <w:r>
        <w:t xml:space="preserve">y1 y2 y3 y4 y5 y6 y7 y8 y9 y10 y11 y12 y13 y14 y15 y16 y17 y18 y19 y20 </w:t>
      </w:r>
    </w:p>
    <w:p w:rsidR="00873430" w:rsidRDefault="00873430" w:rsidP="00873430">
      <w:r>
        <w:t>y21 y22 y23 y24 y25 y26 y27 y28 y29 y30 y31 y32 y33 y34 y35 y36 y37 y38 y39 y40</w:t>
      </w:r>
      <w:bookmarkStart w:id="0" w:name="_GoBack"/>
      <w:bookmarkEnd w:id="0"/>
    </w:p>
    <w:sectPr w:rsidR="00873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jcwMDc1NjM2NzRX0lEKTi0uzszPAykwrAUASkMNaCwAAAA="/>
  </w:docVars>
  <w:rsids>
    <w:rsidRoot w:val="00873430"/>
    <w:rsid w:val="00873430"/>
    <w:rsid w:val="00C67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4C41B"/>
  <w15:chartTrackingRefBased/>
  <w15:docId w15:val="{C9AFD109-4EBE-4C70-883E-69BA60EC9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29</Words>
  <Characters>2447</Characters>
  <Application>Microsoft Office Word</Application>
  <DocSecurity>0</DocSecurity>
  <Lines>20</Lines>
  <Paragraphs>5</Paragraphs>
  <ScaleCrop>false</ScaleCrop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xin Lang</dc:creator>
  <cp:keywords/>
  <dc:description/>
  <cp:lastModifiedBy>Zhengxin Lang</cp:lastModifiedBy>
  <cp:revision>1</cp:revision>
  <dcterms:created xsi:type="dcterms:W3CDTF">2019-04-29T18:43:00Z</dcterms:created>
  <dcterms:modified xsi:type="dcterms:W3CDTF">2019-04-29T18:47:00Z</dcterms:modified>
</cp:coreProperties>
</file>